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F535CA" w14:textId="77777777" w:rsidR="00146EF6" w:rsidRDefault="00FC0D26" w:rsidP="000904C3">
      <w:pPr>
        <w:jc w:val="center"/>
        <w:rPr>
          <w:b/>
          <w:color w:val="FFFF00"/>
          <w:sz w:val="56"/>
          <w:szCs w:val="56"/>
          <w:highlight w:val="red"/>
        </w:rPr>
      </w:pPr>
      <w:r>
        <w:rPr>
          <w:b/>
          <w:color w:val="FFFF00"/>
          <w:sz w:val="56"/>
          <w:szCs w:val="56"/>
          <w:highlight w:val="red"/>
        </w:rPr>
        <w:t>Albany Med</w:t>
      </w:r>
    </w:p>
    <w:p w14:paraId="5E1D74FA" w14:textId="77777777" w:rsidR="00AA027F" w:rsidRPr="00AF3F38" w:rsidRDefault="00175543" w:rsidP="000904C3">
      <w:pPr>
        <w:jc w:val="center"/>
        <w:rPr>
          <w:b/>
          <w:color w:val="FFFF00"/>
          <w:sz w:val="56"/>
          <w:szCs w:val="56"/>
        </w:rPr>
      </w:pPr>
      <w:r w:rsidRPr="00AF3F38">
        <w:rPr>
          <w:b/>
          <w:color w:val="FFFF00"/>
          <w:sz w:val="56"/>
          <w:szCs w:val="56"/>
          <w:highlight w:val="red"/>
        </w:rPr>
        <w:t>Communit</w:t>
      </w:r>
      <w:bookmarkStart w:id="0" w:name="_GoBack"/>
      <w:bookmarkEnd w:id="0"/>
      <w:r w:rsidRPr="00AF3F38">
        <w:rPr>
          <w:b/>
          <w:color w:val="FFFF00"/>
          <w:sz w:val="56"/>
          <w:szCs w:val="56"/>
          <w:highlight w:val="red"/>
        </w:rPr>
        <w:t>y</w:t>
      </w:r>
      <w:r w:rsidR="00692B48" w:rsidRPr="00AF3F38">
        <w:rPr>
          <w:b/>
          <w:color w:val="FFFF00"/>
          <w:sz w:val="56"/>
          <w:szCs w:val="56"/>
          <w:highlight w:val="red"/>
        </w:rPr>
        <w:t xml:space="preserve"> Advisor</w:t>
      </w:r>
      <w:r w:rsidR="00D952FB" w:rsidRPr="00AF3F38">
        <w:rPr>
          <w:b/>
          <w:color w:val="FFFF00"/>
          <w:sz w:val="56"/>
          <w:szCs w:val="56"/>
          <w:highlight w:val="red"/>
        </w:rPr>
        <w:t xml:space="preserve">y Board </w:t>
      </w:r>
      <w:r w:rsidR="000904C3" w:rsidRPr="00AF3F38">
        <w:rPr>
          <w:b/>
          <w:color w:val="FFFF00"/>
          <w:sz w:val="56"/>
          <w:szCs w:val="56"/>
          <w:highlight w:val="red"/>
        </w:rPr>
        <w:t xml:space="preserve">Meeting </w:t>
      </w:r>
      <w:r w:rsidR="00AF3F38" w:rsidRPr="00AF3F38">
        <w:rPr>
          <w:b/>
          <w:color w:val="FFFF00"/>
          <w:sz w:val="56"/>
          <w:szCs w:val="56"/>
          <w:highlight w:val="red"/>
        </w:rPr>
        <w:t>(CAB)</w:t>
      </w:r>
    </w:p>
    <w:p w14:paraId="2B1D788F" w14:textId="5D497F58" w:rsidR="00175543" w:rsidRPr="00D739E9" w:rsidRDefault="00AF3F38" w:rsidP="006844AB">
      <w:pPr>
        <w:spacing w:after="0"/>
        <w:ind w:firstLine="720"/>
        <w:contextualSpacing/>
        <w:rPr>
          <w:b/>
          <w:sz w:val="48"/>
          <w:szCs w:val="48"/>
        </w:rPr>
      </w:pPr>
      <w:r w:rsidRPr="00D739E9">
        <w:rPr>
          <w:b/>
          <w:sz w:val="48"/>
          <w:szCs w:val="48"/>
        </w:rPr>
        <w:t xml:space="preserve">When:  </w:t>
      </w:r>
      <w:r w:rsidR="00087FBD" w:rsidRPr="00D739E9">
        <w:rPr>
          <w:b/>
          <w:sz w:val="48"/>
          <w:szCs w:val="48"/>
        </w:rPr>
        <w:t xml:space="preserve">Tuesday, </w:t>
      </w:r>
      <w:r w:rsidR="004315AC">
        <w:rPr>
          <w:b/>
          <w:sz w:val="48"/>
          <w:szCs w:val="48"/>
        </w:rPr>
        <w:t>March 10</w:t>
      </w:r>
      <w:r w:rsidR="00F22502">
        <w:rPr>
          <w:b/>
          <w:sz w:val="48"/>
          <w:szCs w:val="48"/>
        </w:rPr>
        <w:t>, 2020</w:t>
      </w:r>
    </w:p>
    <w:p w14:paraId="24A6C258" w14:textId="7E8DE391" w:rsidR="000904C3" w:rsidRPr="00D739E9" w:rsidRDefault="00AF3F38" w:rsidP="00AF3F38">
      <w:pPr>
        <w:spacing w:after="0"/>
        <w:contextualSpacing/>
        <w:rPr>
          <w:b/>
          <w:sz w:val="48"/>
          <w:szCs w:val="48"/>
        </w:rPr>
      </w:pPr>
      <w:r>
        <w:rPr>
          <w:b/>
          <w:sz w:val="52"/>
          <w:szCs w:val="52"/>
        </w:rPr>
        <w:t xml:space="preserve">              </w:t>
      </w:r>
      <w:r w:rsidR="006844AB">
        <w:rPr>
          <w:b/>
          <w:sz w:val="52"/>
          <w:szCs w:val="52"/>
        </w:rPr>
        <w:tab/>
      </w:r>
      <w:r>
        <w:rPr>
          <w:b/>
          <w:sz w:val="52"/>
          <w:szCs w:val="52"/>
        </w:rPr>
        <w:t xml:space="preserve"> </w:t>
      </w:r>
      <w:r w:rsidR="006844AB">
        <w:rPr>
          <w:b/>
          <w:sz w:val="52"/>
          <w:szCs w:val="52"/>
        </w:rPr>
        <w:t xml:space="preserve"> </w:t>
      </w:r>
      <w:r w:rsidR="000904C3" w:rsidRPr="00CD4634">
        <w:rPr>
          <w:b/>
          <w:sz w:val="52"/>
          <w:szCs w:val="52"/>
        </w:rPr>
        <w:t>1</w:t>
      </w:r>
      <w:r w:rsidR="00D739E9">
        <w:rPr>
          <w:b/>
          <w:sz w:val="52"/>
          <w:szCs w:val="52"/>
        </w:rPr>
        <w:t>2</w:t>
      </w:r>
      <w:r w:rsidR="000904C3" w:rsidRPr="00CD4634">
        <w:rPr>
          <w:b/>
          <w:sz w:val="52"/>
          <w:szCs w:val="52"/>
        </w:rPr>
        <w:t>:</w:t>
      </w:r>
      <w:r w:rsidR="00D739E9">
        <w:rPr>
          <w:b/>
          <w:sz w:val="52"/>
          <w:szCs w:val="52"/>
        </w:rPr>
        <w:t>30</w:t>
      </w:r>
      <w:r w:rsidR="00175543" w:rsidRPr="00CD4634">
        <w:rPr>
          <w:b/>
          <w:sz w:val="52"/>
          <w:szCs w:val="52"/>
        </w:rPr>
        <w:t xml:space="preserve"> – </w:t>
      </w:r>
      <w:r w:rsidR="00D739E9">
        <w:rPr>
          <w:b/>
          <w:sz w:val="52"/>
          <w:szCs w:val="52"/>
        </w:rPr>
        <w:t>2:30</w:t>
      </w:r>
      <w:r w:rsidR="000904C3" w:rsidRPr="00CD4634">
        <w:rPr>
          <w:b/>
          <w:sz w:val="52"/>
          <w:szCs w:val="52"/>
        </w:rPr>
        <w:t xml:space="preserve"> PM</w:t>
      </w:r>
      <w:r w:rsidR="00D739E9">
        <w:rPr>
          <w:b/>
          <w:sz w:val="52"/>
          <w:szCs w:val="52"/>
        </w:rPr>
        <w:t xml:space="preserve"> </w:t>
      </w:r>
    </w:p>
    <w:p w14:paraId="2C7A6CE2" w14:textId="77777777" w:rsidR="006844AB" w:rsidRPr="006844AB" w:rsidRDefault="006844AB" w:rsidP="00AF3F38">
      <w:pPr>
        <w:spacing w:after="0"/>
        <w:contextualSpacing/>
        <w:rPr>
          <w:b/>
          <w:sz w:val="16"/>
          <w:szCs w:val="16"/>
        </w:rPr>
      </w:pPr>
    </w:p>
    <w:p w14:paraId="6FAFD571" w14:textId="77777777" w:rsidR="006844AB" w:rsidRPr="00D739E9" w:rsidRDefault="00AF3F38" w:rsidP="006844AB">
      <w:pPr>
        <w:spacing w:after="0"/>
        <w:ind w:firstLine="720"/>
        <w:contextualSpacing/>
        <w:rPr>
          <w:b/>
          <w:sz w:val="48"/>
          <w:szCs w:val="48"/>
        </w:rPr>
      </w:pPr>
      <w:r w:rsidRPr="00D739E9">
        <w:rPr>
          <w:b/>
          <w:sz w:val="48"/>
          <w:szCs w:val="48"/>
        </w:rPr>
        <w:t xml:space="preserve">Where: </w:t>
      </w:r>
      <w:r w:rsidR="006844AB" w:rsidRPr="00D739E9">
        <w:rPr>
          <w:b/>
          <w:sz w:val="48"/>
          <w:szCs w:val="48"/>
        </w:rPr>
        <w:t>South Clinical Campus Board Room</w:t>
      </w:r>
    </w:p>
    <w:p w14:paraId="51F0A8AC" w14:textId="3522D13F" w:rsidR="00EC4EC7" w:rsidRDefault="006844AB" w:rsidP="006844AB">
      <w:pPr>
        <w:spacing w:after="0"/>
        <w:contextualSpacing/>
        <w:rPr>
          <w:b/>
          <w:sz w:val="48"/>
          <w:szCs w:val="48"/>
        </w:rPr>
      </w:pPr>
      <w:r w:rsidRPr="006844AB">
        <w:rPr>
          <w:b/>
          <w:sz w:val="48"/>
          <w:szCs w:val="48"/>
        </w:rPr>
        <w:t xml:space="preserve">              </w:t>
      </w:r>
      <w:r>
        <w:rPr>
          <w:b/>
          <w:sz w:val="48"/>
          <w:szCs w:val="48"/>
        </w:rPr>
        <w:tab/>
        <w:t xml:space="preserve">   </w:t>
      </w:r>
      <w:r w:rsidRPr="006844AB">
        <w:rPr>
          <w:b/>
          <w:sz w:val="48"/>
          <w:szCs w:val="48"/>
        </w:rPr>
        <w:t xml:space="preserve">(25 Hackett Blvd, </w:t>
      </w:r>
      <w:r w:rsidRPr="008E1BC4">
        <w:rPr>
          <w:b/>
          <w:sz w:val="48"/>
          <w:szCs w:val="48"/>
        </w:rPr>
        <w:t>Room 195 G</w:t>
      </w:r>
      <w:r w:rsidRPr="006844AB">
        <w:rPr>
          <w:b/>
          <w:sz w:val="48"/>
          <w:szCs w:val="48"/>
        </w:rPr>
        <w:t>, Albany)</w:t>
      </w:r>
    </w:p>
    <w:p w14:paraId="13C21D6E" w14:textId="77777777" w:rsidR="0004635A" w:rsidRPr="00CE70AB" w:rsidRDefault="0004635A" w:rsidP="006844AB">
      <w:pPr>
        <w:spacing w:after="0"/>
        <w:contextualSpacing/>
        <w:rPr>
          <w:b/>
          <w:sz w:val="48"/>
          <w:szCs w:val="48"/>
        </w:rPr>
      </w:pPr>
    </w:p>
    <w:p w14:paraId="7533F526" w14:textId="5C68EB9B" w:rsidR="00072399" w:rsidRDefault="0076783C" w:rsidP="00072399">
      <w:pPr>
        <w:spacing w:after="0"/>
        <w:contextualSpacing/>
        <w:jc w:val="center"/>
        <w:rPr>
          <w:b/>
          <w:sz w:val="52"/>
          <w:szCs w:val="52"/>
          <w:highlight w:val="yellow"/>
        </w:rPr>
      </w:pPr>
      <w:r>
        <w:rPr>
          <w:b/>
          <w:sz w:val="52"/>
          <w:szCs w:val="52"/>
          <w:highlight w:val="yellow"/>
        </w:rPr>
        <w:t>Presentation</w:t>
      </w:r>
      <w:r w:rsidRPr="00CE70AB">
        <w:rPr>
          <w:b/>
          <w:sz w:val="52"/>
          <w:szCs w:val="52"/>
          <w:highlight w:val="yellow"/>
        </w:rPr>
        <w:t xml:space="preserve">: </w:t>
      </w:r>
    </w:p>
    <w:p w14:paraId="14085909" w14:textId="17864AD1" w:rsidR="0004635A" w:rsidRPr="004315AC" w:rsidRDefault="004315AC" w:rsidP="00072399">
      <w:pPr>
        <w:spacing w:after="0"/>
        <w:contextualSpacing/>
        <w:jc w:val="center"/>
        <w:rPr>
          <w:b/>
          <w:sz w:val="72"/>
          <w:szCs w:val="72"/>
          <w:highlight w:val="yellow"/>
        </w:rPr>
      </w:pPr>
      <w:r w:rsidRPr="004315AC">
        <w:rPr>
          <w:b/>
          <w:sz w:val="72"/>
          <w:szCs w:val="72"/>
          <w:highlight w:val="yellow"/>
        </w:rPr>
        <w:t>PrEP</w:t>
      </w:r>
    </w:p>
    <w:p w14:paraId="15F0F052" w14:textId="10662F7F" w:rsidR="004315AC" w:rsidRDefault="004315AC" w:rsidP="00072399">
      <w:pPr>
        <w:spacing w:after="0"/>
        <w:contextualSpacing/>
        <w:jc w:val="center"/>
        <w:rPr>
          <w:b/>
          <w:sz w:val="52"/>
          <w:szCs w:val="52"/>
          <w:highlight w:val="yellow"/>
        </w:rPr>
      </w:pPr>
      <w:r>
        <w:rPr>
          <w:b/>
          <w:sz w:val="52"/>
          <w:szCs w:val="52"/>
          <w:highlight w:val="yellow"/>
        </w:rPr>
        <w:t xml:space="preserve">Donna Muller, PrEP Coordinator </w:t>
      </w:r>
    </w:p>
    <w:p w14:paraId="3B38C9AB" w14:textId="46F1C468" w:rsidR="004315AC" w:rsidRDefault="004315AC" w:rsidP="00072399">
      <w:pPr>
        <w:spacing w:after="0"/>
        <w:contextualSpacing/>
        <w:jc w:val="center"/>
        <w:rPr>
          <w:b/>
          <w:sz w:val="52"/>
          <w:szCs w:val="52"/>
          <w:highlight w:val="yellow"/>
        </w:rPr>
      </w:pPr>
      <w:r>
        <w:rPr>
          <w:b/>
          <w:sz w:val="52"/>
          <w:szCs w:val="52"/>
          <w:highlight w:val="yellow"/>
        </w:rPr>
        <w:t>AMC Department of Medicine</w:t>
      </w:r>
    </w:p>
    <w:p w14:paraId="4408B0CF" w14:textId="77777777" w:rsidR="008772B4" w:rsidRPr="006B78B6" w:rsidRDefault="008772B4" w:rsidP="00072399">
      <w:pPr>
        <w:spacing w:after="0"/>
        <w:contextualSpacing/>
        <w:jc w:val="center"/>
        <w:rPr>
          <w:b/>
          <w:sz w:val="52"/>
          <w:szCs w:val="52"/>
          <w:highlight w:val="yellow"/>
        </w:rPr>
      </w:pPr>
    </w:p>
    <w:p w14:paraId="5EB2EF6D" w14:textId="77777777" w:rsidR="00DF3F26" w:rsidRPr="00D739E9" w:rsidRDefault="00DF3F26" w:rsidP="00DF3F26">
      <w:pPr>
        <w:spacing w:after="0"/>
        <w:ind w:firstLine="720"/>
        <w:contextualSpacing/>
        <w:rPr>
          <w:b/>
          <w:noProof/>
          <w:sz w:val="36"/>
          <w:szCs w:val="36"/>
        </w:rPr>
      </w:pPr>
      <w:r w:rsidRPr="00D739E9">
        <w:rPr>
          <w:b/>
          <w:noProof/>
          <w:sz w:val="36"/>
          <w:szCs w:val="36"/>
          <w:u w:val="single"/>
        </w:rPr>
        <w:t>Other Agenda Items</w:t>
      </w:r>
      <w:r w:rsidRPr="00D739E9">
        <w:rPr>
          <w:b/>
          <w:noProof/>
          <w:sz w:val="36"/>
          <w:szCs w:val="36"/>
        </w:rPr>
        <w:t>:</w:t>
      </w:r>
    </w:p>
    <w:p w14:paraId="119820C9" w14:textId="77777777" w:rsidR="00DF3F26" w:rsidRPr="00D739E9" w:rsidRDefault="00DF3F26" w:rsidP="00DF3F26">
      <w:pPr>
        <w:pStyle w:val="ListParagraph"/>
        <w:numPr>
          <w:ilvl w:val="0"/>
          <w:numId w:val="1"/>
        </w:numPr>
        <w:spacing w:after="0"/>
        <w:rPr>
          <w:b/>
          <w:noProof/>
          <w:sz w:val="36"/>
          <w:szCs w:val="36"/>
        </w:rPr>
      </w:pPr>
      <w:r w:rsidRPr="00D739E9">
        <w:rPr>
          <w:b/>
          <w:noProof/>
          <w:sz w:val="36"/>
          <w:szCs w:val="36"/>
        </w:rPr>
        <w:t>Program Updates</w:t>
      </w:r>
    </w:p>
    <w:p w14:paraId="142E7FFC" w14:textId="77777777" w:rsidR="00A43AE7" w:rsidRPr="00D739E9" w:rsidRDefault="00A43AE7" w:rsidP="00DF3F26">
      <w:pPr>
        <w:pStyle w:val="ListParagraph"/>
        <w:numPr>
          <w:ilvl w:val="0"/>
          <w:numId w:val="1"/>
        </w:numPr>
        <w:spacing w:after="0"/>
        <w:rPr>
          <w:b/>
          <w:noProof/>
          <w:sz w:val="36"/>
          <w:szCs w:val="36"/>
        </w:rPr>
      </w:pPr>
      <w:r w:rsidRPr="00D739E9">
        <w:rPr>
          <w:b/>
          <w:noProof/>
          <w:sz w:val="36"/>
          <w:szCs w:val="36"/>
        </w:rPr>
        <w:t xml:space="preserve">Consumer Feedback, Questions, Suggestions </w:t>
      </w:r>
    </w:p>
    <w:p w14:paraId="56F0AC87" w14:textId="77777777" w:rsidR="00DF3F26" w:rsidRPr="00D739E9" w:rsidRDefault="00DF3F26" w:rsidP="00DF3F26">
      <w:pPr>
        <w:pStyle w:val="ListParagraph"/>
        <w:numPr>
          <w:ilvl w:val="0"/>
          <w:numId w:val="1"/>
        </w:numPr>
        <w:spacing w:after="0"/>
        <w:rPr>
          <w:b/>
          <w:noProof/>
          <w:sz w:val="36"/>
          <w:szCs w:val="36"/>
        </w:rPr>
      </w:pPr>
      <w:r w:rsidRPr="00D739E9">
        <w:rPr>
          <w:b/>
          <w:noProof/>
          <w:sz w:val="36"/>
          <w:szCs w:val="36"/>
        </w:rPr>
        <w:t xml:space="preserve">Community Announcements  </w:t>
      </w:r>
    </w:p>
    <w:p w14:paraId="6A17A9E8" w14:textId="77777777" w:rsidR="00DF3F26" w:rsidRPr="00D739E9" w:rsidRDefault="00DF3F26" w:rsidP="00CD138E">
      <w:pPr>
        <w:pStyle w:val="ListParagraph"/>
        <w:numPr>
          <w:ilvl w:val="0"/>
          <w:numId w:val="1"/>
        </w:numPr>
        <w:spacing w:after="0"/>
        <w:rPr>
          <w:b/>
          <w:noProof/>
          <w:sz w:val="36"/>
          <w:szCs w:val="36"/>
        </w:rPr>
      </w:pPr>
      <w:r w:rsidRPr="00D739E9">
        <w:rPr>
          <w:b/>
          <w:noProof/>
          <w:sz w:val="36"/>
          <w:szCs w:val="36"/>
        </w:rPr>
        <w:t>Open Discussion</w:t>
      </w:r>
    </w:p>
    <w:p w14:paraId="28DE1495" w14:textId="77777777" w:rsidR="00A43AE7" w:rsidRPr="00A43AE7" w:rsidRDefault="00A43AE7" w:rsidP="00A43AE7">
      <w:pPr>
        <w:pStyle w:val="ListParagraph"/>
        <w:spacing w:after="0"/>
        <w:ind w:left="1440"/>
        <w:rPr>
          <w:noProof/>
          <w:sz w:val="16"/>
          <w:szCs w:val="16"/>
        </w:rPr>
      </w:pPr>
    </w:p>
    <w:p w14:paraId="6AC84FCC" w14:textId="77777777" w:rsidR="00A43AE7" w:rsidRPr="00D739E9" w:rsidRDefault="00A43AE7" w:rsidP="00B50DF1">
      <w:pPr>
        <w:jc w:val="center"/>
        <w:rPr>
          <w:b/>
          <w:color w:val="0000FF"/>
          <w:sz w:val="56"/>
          <w:szCs w:val="56"/>
        </w:rPr>
      </w:pPr>
      <w:r w:rsidRPr="00D739E9">
        <w:rPr>
          <w:b/>
          <w:color w:val="0000FF"/>
          <w:sz w:val="56"/>
          <w:szCs w:val="56"/>
          <w:highlight w:val="yellow"/>
        </w:rPr>
        <w:t>Lunch is provided!</w:t>
      </w:r>
    </w:p>
    <w:p w14:paraId="21AA43BE" w14:textId="77777777" w:rsidR="00A43AE7" w:rsidRPr="00A43AE7" w:rsidRDefault="00A43AE7" w:rsidP="00A43AE7">
      <w:pPr>
        <w:spacing w:after="0"/>
        <w:contextualSpacing/>
        <w:jc w:val="center"/>
        <w:rPr>
          <w:b/>
          <w:color w:val="0000FF"/>
          <w:sz w:val="70"/>
          <w:szCs w:val="70"/>
        </w:rPr>
      </w:pPr>
      <w:r w:rsidRPr="00A43AE7">
        <w:rPr>
          <w:b/>
          <w:color w:val="0000FF"/>
          <w:sz w:val="44"/>
          <w:szCs w:val="44"/>
        </w:rPr>
        <w:t xml:space="preserve">Please join us!  Call </w:t>
      </w:r>
      <w:r w:rsidR="00030C31">
        <w:rPr>
          <w:b/>
          <w:color w:val="FFFF00"/>
          <w:sz w:val="44"/>
          <w:szCs w:val="44"/>
          <w:highlight w:val="blue"/>
        </w:rPr>
        <w:t>518-262-4676</w:t>
      </w:r>
      <w:r w:rsidRPr="00A43AE7">
        <w:rPr>
          <w:b/>
          <w:color w:val="FFFF00"/>
          <w:sz w:val="44"/>
          <w:szCs w:val="44"/>
        </w:rPr>
        <w:t xml:space="preserve"> </w:t>
      </w:r>
      <w:r w:rsidRPr="00A43AE7">
        <w:rPr>
          <w:b/>
          <w:color w:val="0000FF"/>
          <w:sz w:val="44"/>
          <w:szCs w:val="44"/>
        </w:rPr>
        <w:t>for more information</w:t>
      </w:r>
    </w:p>
    <w:sectPr w:rsidR="00A43AE7" w:rsidRPr="00A43AE7" w:rsidSect="00B90BA8">
      <w:pgSz w:w="12240" w:h="15840"/>
      <w:pgMar w:top="720" w:right="720" w:bottom="720" w:left="72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9F583F"/>
    <w:multiLevelType w:val="hybridMultilevel"/>
    <w:tmpl w:val="6E8C4C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tDCwMDQzNzI1M7BU0lEKTi0uzszPAykwrAUAUVeH1SwAAAA="/>
  </w:docVars>
  <w:rsids>
    <w:rsidRoot w:val="000904C3"/>
    <w:rsid w:val="00030C31"/>
    <w:rsid w:val="00044E75"/>
    <w:rsid w:val="0004635A"/>
    <w:rsid w:val="00072399"/>
    <w:rsid w:val="00087FBD"/>
    <w:rsid w:val="000904C3"/>
    <w:rsid w:val="00146EF6"/>
    <w:rsid w:val="00175543"/>
    <w:rsid w:val="001F420A"/>
    <w:rsid w:val="002805D6"/>
    <w:rsid w:val="0028509B"/>
    <w:rsid w:val="00313DEA"/>
    <w:rsid w:val="00350E26"/>
    <w:rsid w:val="00356517"/>
    <w:rsid w:val="003E2C03"/>
    <w:rsid w:val="00403A16"/>
    <w:rsid w:val="0041706C"/>
    <w:rsid w:val="004315AC"/>
    <w:rsid w:val="004B6864"/>
    <w:rsid w:val="004C789F"/>
    <w:rsid w:val="00502B70"/>
    <w:rsid w:val="00541B8B"/>
    <w:rsid w:val="00595CDD"/>
    <w:rsid w:val="005C3D5A"/>
    <w:rsid w:val="005C6A1B"/>
    <w:rsid w:val="005E1B22"/>
    <w:rsid w:val="00661692"/>
    <w:rsid w:val="006844AB"/>
    <w:rsid w:val="00692B48"/>
    <w:rsid w:val="006B78B6"/>
    <w:rsid w:val="00745D1A"/>
    <w:rsid w:val="00764469"/>
    <w:rsid w:val="0076783C"/>
    <w:rsid w:val="007C4DDB"/>
    <w:rsid w:val="007D5489"/>
    <w:rsid w:val="00802058"/>
    <w:rsid w:val="008772B4"/>
    <w:rsid w:val="008E1BC4"/>
    <w:rsid w:val="0092387F"/>
    <w:rsid w:val="009F1E3C"/>
    <w:rsid w:val="00A43AE7"/>
    <w:rsid w:val="00A9465F"/>
    <w:rsid w:val="00AA027F"/>
    <w:rsid w:val="00AF3F38"/>
    <w:rsid w:val="00B11161"/>
    <w:rsid w:val="00B42D2D"/>
    <w:rsid w:val="00B50DF1"/>
    <w:rsid w:val="00B607C7"/>
    <w:rsid w:val="00B664E4"/>
    <w:rsid w:val="00B86AA6"/>
    <w:rsid w:val="00B90BA8"/>
    <w:rsid w:val="00BD1502"/>
    <w:rsid w:val="00C6376E"/>
    <w:rsid w:val="00C93054"/>
    <w:rsid w:val="00CD4634"/>
    <w:rsid w:val="00CE5EEF"/>
    <w:rsid w:val="00CE70AB"/>
    <w:rsid w:val="00D2562E"/>
    <w:rsid w:val="00D739E9"/>
    <w:rsid w:val="00D952FB"/>
    <w:rsid w:val="00DA0EE6"/>
    <w:rsid w:val="00DC0CC2"/>
    <w:rsid w:val="00DF3F26"/>
    <w:rsid w:val="00DF6E68"/>
    <w:rsid w:val="00E70862"/>
    <w:rsid w:val="00E71AD8"/>
    <w:rsid w:val="00E92190"/>
    <w:rsid w:val="00EC291D"/>
    <w:rsid w:val="00EC4EC7"/>
    <w:rsid w:val="00F22502"/>
    <w:rsid w:val="00FB118C"/>
    <w:rsid w:val="00FC0D26"/>
    <w:rsid w:val="00FD16F7"/>
    <w:rsid w:val="00FE7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018BA"/>
  <w15:docId w15:val="{8CB19B77-6D5F-4E2B-AD3A-6EBB74F48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04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4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F3F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0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7135A-2EFF-4130-938E-D53DD1C66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17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any Medical Center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C</dc:creator>
  <cp:lastModifiedBy>Wesley Burton</cp:lastModifiedBy>
  <cp:revision>2</cp:revision>
  <cp:lastPrinted>2020-01-28T20:15:00Z</cp:lastPrinted>
  <dcterms:created xsi:type="dcterms:W3CDTF">2020-02-25T15:28:00Z</dcterms:created>
  <dcterms:modified xsi:type="dcterms:W3CDTF">2020-02-25T15:28:00Z</dcterms:modified>
</cp:coreProperties>
</file>